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B0639C">
        <w:rPr>
          <w:rFonts w:ascii="Times New Roman" w:hAnsi="Times New Roman" w:cs="Times New Roman"/>
          <w:bCs/>
          <w:sz w:val="24"/>
          <w:szCs w:val="24"/>
          <w:lang w:val="sr-Cyrl-CS"/>
        </w:rPr>
        <w:t>3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B0639C" w:rsidRPr="003623F7" w:rsidRDefault="00B0639C" w:rsidP="003623F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/>
        </w:rPr>
      </w:pPr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Kритеријуми за избор пројеката</w:t>
      </w:r>
      <w:r w:rsidR="00DE28F9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у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њ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соларних панела и пратеће инсталације за производњу електричне енергије за сопствене потребе</w:t>
      </w:r>
    </w:p>
    <w:tbl>
      <w:tblPr>
        <w:tblStyle w:val="TableGrid0"/>
        <w:tblW w:w="9275" w:type="dxa"/>
        <w:jc w:val="center"/>
        <w:tblInd w:w="0" w:type="dxa"/>
        <w:tblCellMar>
          <w:left w:w="101" w:type="dxa"/>
          <w:right w:w="115" w:type="dxa"/>
        </w:tblCellMar>
        <w:tblLook w:val="04A0"/>
      </w:tblPr>
      <w:tblGrid>
        <w:gridCol w:w="7781"/>
        <w:gridCol w:w="1494"/>
      </w:tblGrid>
      <w:tr w:rsidR="006005B5" w:rsidRPr="00EA479B" w:rsidTr="003623F7">
        <w:trPr>
          <w:trHeight w:val="663"/>
          <w:jc w:val="center"/>
        </w:trPr>
        <w:tc>
          <w:tcPr>
            <w:tcW w:w="927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Набавка и у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градња соларних панела, инвертора и пратеће инсталације за производњу електричне енергије за сопствене потребе и </w:t>
            </w:r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израда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је у складу са законом неопходан приликом прикључења на дистрибутивни систем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(породичне куће)</w:t>
            </w:r>
          </w:p>
        </w:tc>
      </w:tr>
      <w:tr w:rsidR="003623F7" w:rsidRPr="00EA479B" w:rsidTr="003623F7">
        <w:trPr>
          <w:trHeight w:val="387"/>
          <w:jc w:val="center"/>
        </w:trPr>
        <w:tc>
          <w:tcPr>
            <w:tcW w:w="77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623F7" w:rsidRPr="00EA479B" w:rsidRDefault="003623F7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е стање спољних зидова </w:t>
            </w:r>
          </w:p>
        </w:tc>
        <w:tc>
          <w:tcPr>
            <w:tcW w:w="14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623F7" w:rsidRPr="00EA479B" w:rsidRDefault="003623F7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</w:p>
        </w:tc>
      </w:tr>
      <w:tr w:rsidR="006005B5" w:rsidRPr="00EA479B" w:rsidTr="003623F7">
        <w:trPr>
          <w:trHeight w:val="335"/>
          <w:jc w:val="center"/>
        </w:trPr>
        <w:tc>
          <w:tcPr>
            <w:tcW w:w="77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  <w:tc>
          <w:tcPr>
            <w:tcW w:w="14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3623F7">
        <w:trPr>
          <w:trHeight w:val="344"/>
          <w:jc w:val="center"/>
        </w:trPr>
        <w:tc>
          <w:tcPr>
            <w:tcW w:w="77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  <w:tc>
          <w:tcPr>
            <w:tcW w:w="14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:rsidTr="003623F7">
        <w:trPr>
          <w:trHeight w:val="344"/>
          <w:jc w:val="center"/>
        </w:trPr>
        <w:tc>
          <w:tcPr>
            <w:tcW w:w="77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 зидови са а кров без термичком изолацијом</w:t>
            </w:r>
          </w:p>
        </w:tc>
        <w:tc>
          <w:tcPr>
            <w:tcW w:w="14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:rsidTr="003623F7">
        <w:trPr>
          <w:trHeight w:val="344"/>
          <w:jc w:val="center"/>
        </w:trPr>
        <w:tc>
          <w:tcPr>
            <w:tcW w:w="77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  <w:tc>
          <w:tcPr>
            <w:tcW w:w="14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3623F7">
        <w:trPr>
          <w:trHeight w:val="278"/>
          <w:jc w:val="center"/>
        </w:trPr>
        <w:tc>
          <w:tcPr>
            <w:tcW w:w="927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28F9" w:rsidRPr="00EA479B" w:rsidTr="003623F7">
        <w:trPr>
          <w:trHeight w:val="407"/>
          <w:jc w:val="center"/>
        </w:trPr>
        <w:tc>
          <w:tcPr>
            <w:tcW w:w="77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E28F9" w:rsidRPr="00EA479B" w:rsidRDefault="00DE28F9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и начин грејања на: </w:t>
            </w:r>
          </w:p>
        </w:tc>
        <w:tc>
          <w:tcPr>
            <w:tcW w:w="14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E28F9" w:rsidRPr="00EA479B" w:rsidRDefault="00DE28F9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DE28F9" w:rsidRPr="00EA479B" w:rsidTr="003623F7">
        <w:trPr>
          <w:trHeight w:val="344"/>
          <w:jc w:val="center"/>
        </w:trPr>
        <w:tc>
          <w:tcPr>
            <w:tcW w:w="77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E28F9" w:rsidRPr="00EA479B" w:rsidRDefault="00DE28F9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E28F9" w:rsidRPr="00EA479B" w:rsidRDefault="00DE28F9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DE28F9" w:rsidRPr="00EA479B" w:rsidTr="003623F7">
        <w:trPr>
          <w:trHeight w:val="340"/>
          <w:jc w:val="center"/>
        </w:trPr>
        <w:tc>
          <w:tcPr>
            <w:tcW w:w="77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E28F9" w:rsidRPr="00EA479B" w:rsidRDefault="00DE28F9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E28F9" w:rsidRPr="00EA479B" w:rsidRDefault="00DE28F9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DE28F9" w:rsidRPr="00EA479B" w:rsidTr="003623F7">
        <w:trPr>
          <w:trHeight w:val="344"/>
          <w:jc w:val="center"/>
        </w:trPr>
        <w:tc>
          <w:tcPr>
            <w:tcW w:w="77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E28F9" w:rsidRPr="00EA479B" w:rsidRDefault="00DE28F9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E28F9" w:rsidRPr="00EA479B" w:rsidRDefault="00DE28F9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DE28F9" w:rsidRPr="00EA479B" w:rsidTr="003623F7">
        <w:trPr>
          <w:trHeight w:val="351"/>
          <w:jc w:val="center"/>
        </w:trPr>
        <w:tc>
          <w:tcPr>
            <w:tcW w:w="77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E28F9" w:rsidRPr="00EA479B" w:rsidRDefault="00DE28F9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риродни гас/пелет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градска топлана</w:t>
            </w:r>
            <w:bookmarkStart w:id="0" w:name="_GoBack"/>
            <w:bookmarkEnd w:id="0"/>
          </w:p>
        </w:tc>
        <w:tc>
          <w:tcPr>
            <w:tcW w:w="14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E28F9" w:rsidRPr="00EA479B" w:rsidRDefault="00DE28F9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DE28F9" w:rsidRPr="00EA479B" w:rsidTr="003623F7">
        <w:trPr>
          <w:trHeight w:val="387"/>
          <w:jc w:val="center"/>
        </w:trPr>
        <w:tc>
          <w:tcPr>
            <w:tcW w:w="77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E28F9" w:rsidRPr="00EA479B" w:rsidRDefault="00DE28F9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E28F9" w:rsidRPr="00EA479B" w:rsidRDefault="00DE28F9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28F9" w:rsidRPr="00EA479B" w:rsidTr="003623F7">
        <w:trPr>
          <w:trHeight w:val="335"/>
          <w:jc w:val="center"/>
        </w:trPr>
        <w:tc>
          <w:tcPr>
            <w:tcW w:w="77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E28F9" w:rsidRPr="00EA479B" w:rsidRDefault="00DE28F9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стојеће карактеристике спољне столарије</w:t>
            </w:r>
          </w:p>
        </w:tc>
        <w:tc>
          <w:tcPr>
            <w:tcW w:w="14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E28F9" w:rsidRPr="00EA479B" w:rsidRDefault="00DE28F9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DE28F9" w:rsidRPr="00EA479B" w:rsidTr="003623F7">
        <w:trPr>
          <w:trHeight w:val="335"/>
          <w:jc w:val="center"/>
        </w:trPr>
        <w:tc>
          <w:tcPr>
            <w:tcW w:w="77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E28F9" w:rsidRPr="00EA479B" w:rsidRDefault="00DE28F9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једним стаклом</w:t>
            </w:r>
          </w:p>
        </w:tc>
        <w:tc>
          <w:tcPr>
            <w:tcW w:w="14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E28F9" w:rsidRPr="00EA479B" w:rsidRDefault="00DE28F9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DE28F9" w:rsidRPr="00EA479B" w:rsidTr="003623F7">
        <w:trPr>
          <w:trHeight w:val="344"/>
          <w:jc w:val="center"/>
        </w:trPr>
        <w:tc>
          <w:tcPr>
            <w:tcW w:w="77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E28F9" w:rsidRPr="00EA479B" w:rsidRDefault="00DE28F9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двоструки са размакнутим крилима</w:t>
            </w:r>
          </w:p>
        </w:tc>
        <w:tc>
          <w:tcPr>
            <w:tcW w:w="14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E28F9" w:rsidRPr="00EA479B" w:rsidRDefault="00DE28F9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DE28F9" w:rsidRPr="00EA479B" w:rsidTr="003623F7">
        <w:trPr>
          <w:trHeight w:val="344"/>
          <w:jc w:val="center"/>
        </w:trPr>
        <w:tc>
          <w:tcPr>
            <w:tcW w:w="77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E28F9" w:rsidRPr="00EA479B" w:rsidRDefault="00DE28F9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дуплим стаклом или вакум стаклом</w:t>
            </w:r>
          </w:p>
        </w:tc>
        <w:tc>
          <w:tcPr>
            <w:tcW w:w="14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E28F9" w:rsidRPr="00EA479B" w:rsidRDefault="00DE28F9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DE28F9" w:rsidRPr="00EA479B" w:rsidTr="003623F7">
        <w:trPr>
          <w:trHeight w:val="344"/>
          <w:jc w:val="center"/>
        </w:trPr>
        <w:tc>
          <w:tcPr>
            <w:tcW w:w="77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E28F9" w:rsidRPr="00EA479B" w:rsidRDefault="00DE28F9" w:rsidP="00586AA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алуминијум </w:t>
            </w:r>
          </w:p>
        </w:tc>
        <w:tc>
          <w:tcPr>
            <w:tcW w:w="14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E28F9" w:rsidRPr="00EA479B" w:rsidRDefault="00DE28F9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005B5" w:rsidRPr="00EA479B" w:rsidTr="003623F7">
        <w:trPr>
          <w:trHeight w:val="351"/>
          <w:jc w:val="center"/>
        </w:trPr>
        <w:tc>
          <w:tcPr>
            <w:tcW w:w="927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6005B5" w:rsidRPr="00EA479B" w:rsidTr="003623F7">
        <w:trPr>
          <w:trHeight w:val="344"/>
          <w:jc w:val="center"/>
        </w:trPr>
        <w:tc>
          <w:tcPr>
            <w:tcW w:w="77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:rsidTr="003623F7">
        <w:trPr>
          <w:trHeight w:val="344"/>
          <w:jc w:val="center"/>
        </w:trPr>
        <w:tc>
          <w:tcPr>
            <w:tcW w:w="77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,5</w:t>
            </w:r>
          </w:p>
        </w:tc>
      </w:tr>
      <w:tr w:rsidR="006005B5" w:rsidRPr="00EA479B" w:rsidTr="003623F7">
        <w:trPr>
          <w:trHeight w:val="340"/>
          <w:jc w:val="center"/>
        </w:trPr>
        <w:tc>
          <w:tcPr>
            <w:tcW w:w="77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6005B5" w:rsidRPr="00EA479B" w:rsidTr="003623F7">
        <w:trPr>
          <w:trHeight w:val="344"/>
          <w:jc w:val="center"/>
        </w:trPr>
        <w:tc>
          <w:tcPr>
            <w:tcW w:w="77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8,5</w:t>
            </w:r>
          </w:p>
        </w:tc>
      </w:tr>
      <w:tr w:rsidR="006005B5" w:rsidRPr="00EA479B" w:rsidTr="003623F7">
        <w:trPr>
          <w:trHeight w:val="351"/>
          <w:jc w:val="center"/>
        </w:trPr>
        <w:tc>
          <w:tcPr>
            <w:tcW w:w="77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6005B5" w:rsidRPr="00EA479B" w:rsidTr="003623F7">
        <w:trPr>
          <w:trHeight w:val="351"/>
          <w:jc w:val="center"/>
        </w:trPr>
        <w:tc>
          <w:tcPr>
            <w:tcW w:w="77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,5</w:t>
            </w:r>
          </w:p>
        </w:tc>
      </w:tr>
      <w:tr w:rsidR="006005B5" w:rsidRPr="00EA479B" w:rsidTr="003623F7">
        <w:trPr>
          <w:trHeight w:val="351"/>
          <w:jc w:val="center"/>
        </w:trPr>
        <w:tc>
          <w:tcPr>
            <w:tcW w:w="77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6005B5" w:rsidRPr="00EA479B" w:rsidTr="003623F7">
        <w:trPr>
          <w:trHeight w:val="351"/>
          <w:jc w:val="center"/>
        </w:trPr>
        <w:tc>
          <w:tcPr>
            <w:tcW w:w="77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6005B5" w:rsidRPr="00EA479B" w:rsidTr="003623F7">
        <w:trPr>
          <w:trHeight w:val="663"/>
          <w:jc w:val="center"/>
        </w:trPr>
        <w:tc>
          <w:tcPr>
            <w:tcW w:w="927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623F7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 субвенција за енергетску санацију (средства општине/републике</w:t>
            </w:r>
            <w:r w:rsidR="003623F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>)</w:t>
            </w:r>
          </w:p>
        </w:tc>
      </w:tr>
      <w:tr w:rsidR="006005B5" w:rsidRPr="00EA479B" w:rsidTr="003623F7">
        <w:trPr>
          <w:trHeight w:val="407"/>
          <w:jc w:val="center"/>
        </w:trPr>
        <w:tc>
          <w:tcPr>
            <w:tcW w:w="77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:rsidTr="003623F7">
        <w:trPr>
          <w:trHeight w:val="344"/>
          <w:jc w:val="center"/>
        </w:trPr>
        <w:tc>
          <w:tcPr>
            <w:tcW w:w="77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нису коришћена у последње три године  </w:t>
            </w:r>
          </w:p>
        </w:tc>
        <w:tc>
          <w:tcPr>
            <w:tcW w:w="14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3623F7">
        <w:trPr>
          <w:trHeight w:val="344"/>
          <w:jc w:val="center"/>
        </w:trPr>
        <w:tc>
          <w:tcPr>
            <w:tcW w:w="77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су коришћена у последње три године  </w:t>
            </w:r>
          </w:p>
        </w:tc>
        <w:tc>
          <w:tcPr>
            <w:tcW w:w="14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3623F7" w:rsidRDefault="003623F7" w:rsidP="006005B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</w:p>
    <w:p w:rsidR="006005B5" w:rsidRPr="006005B5" w:rsidRDefault="006005B5" w:rsidP="006005B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Kритеријуми за избор пројеката</w:t>
      </w:r>
      <w:r w:rsidR="00C7552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у</w:t>
      </w:r>
      <w:r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њ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</w:t>
      </w:r>
      <w:r w:rsidR="00C7552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Pr="006005B5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лектронски регулисаних циркулационих пумпи, опремања система грејања са уређајима за регулацију и мерење предате</w:t>
      </w:r>
      <w:r w:rsidRPr="006005B5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br/>
        <w:t>количине топлоте објекту (калориметри, делитељи топлоте, баланс вентили)</w:t>
      </w:r>
    </w:p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TableGrid0"/>
        <w:tblW w:w="9245" w:type="dxa"/>
        <w:jc w:val="center"/>
        <w:tblInd w:w="0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6005B5" w:rsidRPr="00EA479B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tabs>
                <w:tab w:val="left" w:pos="360"/>
              </w:tabs>
              <w:jc w:val="center"/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</w:pPr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Унапређење термотехничких система зграде путем замене система или дела система ефикаснијим системом путем:</w:t>
            </w:r>
          </w:p>
          <w:p w:rsidR="006005B5" w:rsidRPr="003623F7" w:rsidRDefault="006005B5" w:rsidP="006005B5">
            <w:pPr>
              <w:pStyle w:val="ListParagraph"/>
              <w:numPr>
                <w:ilvl w:val="0"/>
                <w:numId w:val="32"/>
              </w:numPr>
              <w:tabs>
                <w:tab w:val="left" w:pos="360"/>
              </w:tabs>
              <w:rPr>
                <w:rStyle w:val="markedcontent"/>
                <w:rFonts w:ascii="Times New Roman" w:hAnsi="Times New Roman" w:cs="Times New Roman"/>
                <w:b/>
                <w:bCs/>
              </w:rPr>
            </w:pPr>
            <w:r w:rsidRPr="003623F7">
              <w:rPr>
                <w:rStyle w:val="markedcontent"/>
                <w:rFonts w:ascii="Times New Roman" w:hAnsi="Times New Roman" w:cs="Times New Roman"/>
              </w:rPr>
              <w:t>уградње електронски регулисаних циркулационих пумпи</w:t>
            </w:r>
            <w:r w:rsidR="003623F7" w:rsidRPr="003623F7">
              <w:rPr>
                <w:rStyle w:val="markedcontent"/>
                <w:rFonts w:ascii="Times New Roman" w:hAnsi="Times New Roman" w:cs="Times New Roman"/>
                <w:lang/>
              </w:rPr>
              <w:t xml:space="preserve"> (</w:t>
            </w:r>
            <w:r w:rsidR="003623F7" w:rsidRPr="003623F7">
              <w:rPr>
                <w:rStyle w:val="markedcontent"/>
                <w:rFonts w:ascii="Times New Roman" w:hAnsi="Times New Roman" w:cs="Times New Roman"/>
                <w:b/>
                <w:lang/>
              </w:rPr>
              <w:t>породичне куће</w:t>
            </w:r>
            <w:r w:rsidR="003623F7" w:rsidRPr="003623F7">
              <w:rPr>
                <w:rStyle w:val="markedcontent"/>
                <w:rFonts w:ascii="Times New Roman" w:hAnsi="Times New Roman" w:cs="Times New Roman"/>
                <w:lang/>
              </w:rPr>
              <w:t>)</w:t>
            </w:r>
            <w:r w:rsidRPr="003623F7">
              <w:rPr>
                <w:rStyle w:val="markedcontent"/>
                <w:rFonts w:ascii="Times New Roman" w:hAnsi="Times New Roman" w:cs="Times New Roman"/>
                <w:b/>
              </w:rPr>
              <w:t>;</w:t>
            </w:r>
          </w:p>
          <w:p w:rsidR="006005B5" w:rsidRPr="003623F7" w:rsidRDefault="006005B5" w:rsidP="006005B5">
            <w:pPr>
              <w:pStyle w:val="ListParagraph"/>
              <w:numPr>
                <w:ilvl w:val="0"/>
                <w:numId w:val="32"/>
              </w:numPr>
              <w:tabs>
                <w:tab w:val="left" w:pos="360"/>
              </w:tabs>
              <w:rPr>
                <w:rFonts w:ascii="Times New Roman" w:hAnsi="Times New Roman" w:cs="Times New Roman"/>
                <w:b/>
                <w:bCs/>
              </w:rPr>
            </w:pPr>
            <w:r w:rsidRPr="003623F7">
              <w:rPr>
                <w:rStyle w:val="markedcontent"/>
                <w:rFonts w:ascii="Times New Roman" w:hAnsi="Times New Roman" w:cs="Times New Roman"/>
              </w:rPr>
              <w:t>опремања система грејања са уређајима за регулацију и мерење предате</w:t>
            </w:r>
            <w:r w:rsidRPr="003623F7">
              <w:rPr>
                <w:rFonts w:ascii="Times New Roman" w:hAnsi="Times New Roman" w:cs="Times New Roman"/>
              </w:rPr>
              <w:br/>
            </w:r>
            <w:r w:rsidRPr="003623F7">
              <w:rPr>
                <w:rStyle w:val="markedcontent"/>
                <w:rFonts w:ascii="Times New Roman" w:hAnsi="Times New Roman" w:cs="Times New Roman"/>
              </w:rPr>
              <w:t>количине топлоте објекту (калориметри, делитељи топлоте, баланс вентили)</w:t>
            </w:r>
            <w:r w:rsidR="003623F7" w:rsidRPr="003623F7">
              <w:rPr>
                <w:rStyle w:val="markedcontent"/>
                <w:rFonts w:ascii="Times New Roman" w:hAnsi="Times New Roman" w:cs="Times New Roman"/>
                <w:lang/>
              </w:rPr>
              <w:t>, (</w:t>
            </w:r>
            <w:r w:rsidR="003623F7" w:rsidRPr="003623F7">
              <w:rPr>
                <w:rStyle w:val="markedcontent"/>
                <w:rFonts w:ascii="Times New Roman" w:hAnsi="Times New Roman" w:cs="Times New Roman"/>
                <w:b/>
                <w:lang/>
              </w:rPr>
              <w:t>станови</w:t>
            </w:r>
            <w:r w:rsidR="003623F7" w:rsidRPr="003623F7">
              <w:rPr>
                <w:rStyle w:val="markedcontent"/>
                <w:rFonts w:ascii="Times New Roman" w:hAnsi="Times New Roman" w:cs="Times New Roman"/>
                <w:lang/>
              </w:rPr>
              <w:t>)</w:t>
            </w:r>
          </w:p>
        </w:tc>
      </w:tr>
      <w:tr w:rsidR="006005B5" w:rsidRPr="00EA479B" w:rsidTr="006005B5">
        <w:trPr>
          <w:trHeight w:val="281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6005B5" w:rsidRPr="00EA479B" w:rsidTr="006005B5">
        <w:trPr>
          <w:trHeight w:val="34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:rsidTr="006005B5">
        <w:trPr>
          <w:trHeight w:val="389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:rsidTr="006005B5">
        <w:trPr>
          <w:trHeight w:val="389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е стање 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:rsidTr="006005B5">
        <w:trPr>
          <w:trHeight w:val="281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6005B5" w:rsidRDefault="006005B5" w:rsidP="00586AA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</w:t>
            </w:r>
            <w:r w:rsidR="00AF101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1B183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 куће и</w:t>
            </w:r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станове</w:t>
            </w:r>
          </w:p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6005B5" w:rsidRPr="00EA479B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6005B5" w:rsidRPr="00EA479B" w:rsidTr="006005B5">
        <w:trPr>
          <w:trHeight w:val="34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 субвенција за енергетску санацију (средства општине/републике)</w:t>
            </w:r>
          </w:p>
        </w:tc>
      </w:tr>
      <w:tr w:rsidR="006005B5" w:rsidRPr="00EA479B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3678A" w:rsidRDefault="0033678A" w:rsidP="00CB7E8C">
      <w:pPr>
        <w:spacing w:after="0" w:line="240" w:lineRule="auto"/>
      </w:pPr>
      <w:r>
        <w:separator/>
      </w:r>
    </w:p>
  </w:endnote>
  <w:endnote w:type="continuationSeparator" w:id="1">
    <w:p w:rsidR="0033678A" w:rsidRDefault="0033678A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3678A" w:rsidRDefault="0033678A" w:rsidP="00CB7E8C">
      <w:pPr>
        <w:spacing w:after="0" w:line="240" w:lineRule="auto"/>
      </w:pPr>
      <w:r>
        <w:separator/>
      </w:r>
    </w:p>
  </w:footnote>
  <w:footnote w:type="continuationSeparator" w:id="1">
    <w:p w:rsidR="0033678A" w:rsidRDefault="0033678A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7C511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7"/>
  </w:num>
  <w:num w:numId="5">
    <w:abstractNumId w:val="14"/>
  </w:num>
  <w:num w:numId="6">
    <w:abstractNumId w:val="29"/>
  </w:num>
  <w:num w:numId="7">
    <w:abstractNumId w:val="11"/>
  </w:num>
  <w:num w:numId="8">
    <w:abstractNumId w:val="15"/>
  </w:num>
  <w:num w:numId="9">
    <w:abstractNumId w:val="31"/>
  </w:num>
  <w:num w:numId="10">
    <w:abstractNumId w:val="30"/>
  </w:num>
  <w:num w:numId="11">
    <w:abstractNumId w:val="6"/>
  </w:num>
  <w:num w:numId="12">
    <w:abstractNumId w:val="28"/>
  </w:num>
  <w:num w:numId="13">
    <w:abstractNumId w:val="22"/>
  </w:num>
  <w:num w:numId="14">
    <w:abstractNumId w:val="2"/>
  </w:num>
  <w:num w:numId="15">
    <w:abstractNumId w:val="8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3"/>
  </w:num>
  <w:num w:numId="24">
    <w:abstractNumId w:val="9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4"/>
  </w:num>
  <w:num w:numId="31">
    <w:abstractNumId w:val="12"/>
  </w:num>
  <w:num w:numId="32">
    <w:abstractNumId w:val="17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11B11"/>
    <w:rsid w:val="00030EE3"/>
    <w:rsid w:val="00035EFA"/>
    <w:rsid w:val="000372B1"/>
    <w:rsid w:val="00041173"/>
    <w:rsid w:val="000458B9"/>
    <w:rsid w:val="00062C9F"/>
    <w:rsid w:val="00096283"/>
    <w:rsid w:val="000A570B"/>
    <w:rsid w:val="000A762E"/>
    <w:rsid w:val="000B5B83"/>
    <w:rsid w:val="000C0F7F"/>
    <w:rsid w:val="000D4ACD"/>
    <w:rsid w:val="000D62C7"/>
    <w:rsid w:val="000F34C9"/>
    <w:rsid w:val="00100950"/>
    <w:rsid w:val="00103269"/>
    <w:rsid w:val="00115E5A"/>
    <w:rsid w:val="00121771"/>
    <w:rsid w:val="00132147"/>
    <w:rsid w:val="001444DB"/>
    <w:rsid w:val="00145D69"/>
    <w:rsid w:val="00157B30"/>
    <w:rsid w:val="001618A6"/>
    <w:rsid w:val="00165F07"/>
    <w:rsid w:val="001B183A"/>
    <w:rsid w:val="001D54C8"/>
    <w:rsid w:val="001F600E"/>
    <w:rsid w:val="0020470D"/>
    <w:rsid w:val="00215AAC"/>
    <w:rsid w:val="002B31BC"/>
    <w:rsid w:val="002B5978"/>
    <w:rsid w:val="002C788C"/>
    <w:rsid w:val="002D37E0"/>
    <w:rsid w:val="003053D4"/>
    <w:rsid w:val="0033678A"/>
    <w:rsid w:val="003623F7"/>
    <w:rsid w:val="00370499"/>
    <w:rsid w:val="00376BB8"/>
    <w:rsid w:val="003967AD"/>
    <w:rsid w:val="003D67B7"/>
    <w:rsid w:val="003E189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60B6"/>
    <w:rsid w:val="004D2C2E"/>
    <w:rsid w:val="004D6560"/>
    <w:rsid w:val="004D7ACC"/>
    <w:rsid w:val="004D7C40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005B5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2103"/>
    <w:rsid w:val="00775046"/>
    <w:rsid w:val="00784C84"/>
    <w:rsid w:val="00784F8D"/>
    <w:rsid w:val="007E7712"/>
    <w:rsid w:val="007F5D8F"/>
    <w:rsid w:val="0080034E"/>
    <w:rsid w:val="00810731"/>
    <w:rsid w:val="00811065"/>
    <w:rsid w:val="00814F24"/>
    <w:rsid w:val="00841218"/>
    <w:rsid w:val="008524A5"/>
    <w:rsid w:val="00871655"/>
    <w:rsid w:val="0087170F"/>
    <w:rsid w:val="00882D11"/>
    <w:rsid w:val="008868D5"/>
    <w:rsid w:val="008A0ADF"/>
    <w:rsid w:val="008A0D35"/>
    <w:rsid w:val="008A4175"/>
    <w:rsid w:val="008E0438"/>
    <w:rsid w:val="008E1ADD"/>
    <w:rsid w:val="008E3243"/>
    <w:rsid w:val="008E3768"/>
    <w:rsid w:val="008E55CB"/>
    <w:rsid w:val="00902AE4"/>
    <w:rsid w:val="00913FD2"/>
    <w:rsid w:val="00916EC9"/>
    <w:rsid w:val="009242B9"/>
    <w:rsid w:val="00930DCA"/>
    <w:rsid w:val="009471F0"/>
    <w:rsid w:val="00950C6A"/>
    <w:rsid w:val="009604B1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508E8"/>
    <w:rsid w:val="00A51C28"/>
    <w:rsid w:val="00A55C46"/>
    <w:rsid w:val="00A654CB"/>
    <w:rsid w:val="00A77CA4"/>
    <w:rsid w:val="00A85075"/>
    <w:rsid w:val="00A86B80"/>
    <w:rsid w:val="00A86C81"/>
    <w:rsid w:val="00A9162A"/>
    <w:rsid w:val="00A949DA"/>
    <w:rsid w:val="00AB0591"/>
    <w:rsid w:val="00AE07AA"/>
    <w:rsid w:val="00AE2BEA"/>
    <w:rsid w:val="00AE5A07"/>
    <w:rsid w:val="00AF101D"/>
    <w:rsid w:val="00AF4E34"/>
    <w:rsid w:val="00B0639C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07F18"/>
    <w:rsid w:val="00C462E1"/>
    <w:rsid w:val="00C46AE0"/>
    <w:rsid w:val="00C50153"/>
    <w:rsid w:val="00C75521"/>
    <w:rsid w:val="00CB0FBC"/>
    <w:rsid w:val="00CB2FAD"/>
    <w:rsid w:val="00CB7E8C"/>
    <w:rsid w:val="00CC78DF"/>
    <w:rsid w:val="00CD2F7E"/>
    <w:rsid w:val="00D13CF6"/>
    <w:rsid w:val="00D17F10"/>
    <w:rsid w:val="00D24529"/>
    <w:rsid w:val="00D40694"/>
    <w:rsid w:val="00D54D97"/>
    <w:rsid w:val="00D745B6"/>
    <w:rsid w:val="00D778AB"/>
    <w:rsid w:val="00D853EF"/>
    <w:rsid w:val="00D94E38"/>
    <w:rsid w:val="00DA40E3"/>
    <w:rsid w:val="00DA53D4"/>
    <w:rsid w:val="00DA7892"/>
    <w:rsid w:val="00DE28F9"/>
    <w:rsid w:val="00DE4C76"/>
    <w:rsid w:val="00DF060B"/>
    <w:rsid w:val="00DF24FD"/>
    <w:rsid w:val="00DF753A"/>
    <w:rsid w:val="00E125BD"/>
    <w:rsid w:val="00E260B3"/>
    <w:rsid w:val="00E3226C"/>
    <w:rsid w:val="00E51326"/>
    <w:rsid w:val="00E56726"/>
    <w:rsid w:val="00E602FC"/>
    <w:rsid w:val="00E62C6C"/>
    <w:rsid w:val="00E77614"/>
    <w:rsid w:val="00E824A4"/>
    <w:rsid w:val="00E85733"/>
    <w:rsid w:val="00E919C1"/>
    <w:rsid w:val="00EA576A"/>
    <w:rsid w:val="00EC747B"/>
    <w:rsid w:val="00EF59A7"/>
    <w:rsid w:val="00EF6F76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rvts3">
    <w:name w:val="rvts3"/>
    <w:uiPriority w:val="99"/>
    <w:rsid w:val="003E1897"/>
    <w:rPr>
      <w:color w:val="000000"/>
      <w:sz w:val="20"/>
    </w:rPr>
  </w:style>
  <w:style w:type="table" w:customStyle="1" w:styleId="TableGrid1">
    <w:name w:val="TableGrid1"/>
    <w:rsid w:val="004D7C40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DefaultParagraphFont"/>
    <w:rsid w:val="006005B5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005B5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D95C17-C0CB-45D2-8B34-001BC2DA64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475</Words>
  <Characters>271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RRA Lenovo06</cp:lastModifiedBy>
  <cp:revision>6</cp:revision>
  <cp:lastPrinted>2021-08-06T05:54:00Z</cp:lastPrinted>
  <dcterms:created xsi:type="dcterms:W3CDTF">2022-09-28T11:44:00Z</dcterms:created>
  <dcterms:modified xsi:type="dcterms:W3CDTF">2022-10-21T11:27:00Z</dcterms:modified>
</cp:coreProperties>
</file>